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D423E" w14:textId="626A4A37" w:rsidR="00CF012E" w:rsidRDefault="00BA2CE6" w:rsidP="00BA2CE6">
      <w:pPr>
        <w:jc w:val="center"/>
        <w:rPr>
          <w:b/>
          <w:bCs/>
        </w:rPr>
      </w:pPr>
      <w:r w:rsidRPr="00BA2CE6">
        <w:rPr>
          <w:b/>
          <w:bCs/>
        </w:rPr>
        <w:t>Tableau</w:t>
      </w:r>
    </w:p>
    <w:p w14:paraId="22ADFF71" w14:textId="643672EE" w:rsidR="00BA2CE6" w:rsidRDefault="00BA2CE6" w:rsidP="00BA2CE6">
      <w:pPr>
        <w:rPr>
          <w:b/>
          <w:bCs/>
        </w:rPr>
      </w:pPr>
      <w:r>
        <w:rPr>
          <w:b/>
          <w:bCs/>
        </w:rPr>
        <w:t>Scatter Plot</w:t>
      </w:r>
    </w:p>
    <w:p w14:paraId="17E3F8A5" w14:textId="32056A78" w:rsidR="00BA2CE6" w:rsidRDefault="00BA2CE6" w:rsidP="00BA2CE6">
      <w:pPr>
        <w:rPr>
          <w:b/>
          <w:bCs/>
        </w:rPr>
      </w:pPr>
      <w:r>
        <w:rPr>
          <w:noProof/>
        </w:rPr>
        <w:drawing>
          <wp:inline distT="0" distB="0" distL="0" distR="0" wp14:anchorId="14D258A2" wp14:editId="64D743DB">
            <wp:extent cx="5605210" cy="4121624"/>
            <wp:effectExtent l="0" t="0" r="0" b="0"/>
            <wp:docPr id="1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scatter char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18545" cy="413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16F7B" w14:textId="56CDA7E4" w:rsidR="00BA2CE6" w:rsidRDefault="00BA2CE6" w:rsidP="00BA2CE6">
      <w:pPr>
        <w:rPr>
          <w:b/>
          <w:bCs/>
        </w:rPr>
      </w:pPr>
      <w:r>
        <w:rPr>
          <w:b/>
          <w:bCs/>
        </w:rPr>
        <w:t>Bubble Chart</w:t>
      </w:r>
    </w:p>
    <w:p w14:paraId="2AAEBE34" w14:textId="50826EC5" w:rsidR="00BA2CE6" w:rsidRDefault="00BA2CE6" w:rsidP="00BA2CE6">
      <w:pPr>
        <w:rPr>
          <w:b/>
          <w:bCs/>
        </w:rPr>
      </w:pPr>
      <w:r>
        <w:rPr>
          <w:noProof/>
        </w:rPr>
        <w:drawing>
          <wp:inline distT="0" distB="0" distL="0" distR="0" wp14:anchorId="36E05F26" wp14:editId="60A77A40">
            <wp:extent cx="6067410" cy="3562066"/>
            <wp:effectExtent l="0" t="0" r="0" b="635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70058" cy="3563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59B91" w14:textId="315315CE" w:rsidR="00BA2CE6" w:rsidRDefault="00BA2CE6" w:rsidP="00BA2CE6">
      <w:pPr>
        <w:rPr>
          <w:b/>
          <w:bCs/>
        </w:rPr>
      </w:pPr>
      <w:r>
        <w:rPr>
          <w:b/>
          <w:bCs/>
        </w:rPr>
        <w:lastRenderedPageBreak/>
        <w:t>Density Plot</w:t>
      </w:r>
    </w:p>
    <w:p w14:paraId="5B78533B" w14:textId="28C0400C" w:rsidR="00BA2CE6" w:rsidRDefault="00BA2CE6" w:rsidP="00BA2CE6">
      <w:pPr>
        <w:rPr>
          <w:b/>
          <w:bCs/>
        </w:rPr>
      </w:pPr>
      <w:r>
        <w:rPr>
          <w:noProof/>
        </w:rPr>
        <w:drawing>
          <wp:inline distT="0" distB="0" distL="0" distR="0" wp14:anchorId="4E2A1D82" wp14:editId="596AA070">
            <wp:extent cx="5731510" cy="5310505"/>
            <wp:effectExtent l="0" t="0" r="2540" b="4445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1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5C6A7" w14:textId="4582DAA5" w:rsidR="009B2463" w:rsidRDefault="009B2463" w:rsidP="00BA2CE6">
      <w:pPr>
        <w:rPr>
          <w:b/>
          <w:bCs/>
        </w:rPr>
      </w:pPr>
    </w:p>
    <w:p w14:paraId="480ACE06" w14:textId="618E8D1A" w:rsidR="009B2463" w:rsidRDefault="009B2463" w:rsidP="00BA2CE6">
      <w:pPr>
        <w:rPr>
          <w:b/>
          <w:bCs/>
        </w:rPr>
      </w:pPr>
    </w:p>
    <w:p w14:paraId="34C7FEE1" w14:textId="7789CECF" w:rsidR="009B2463" w:rsidRDefault="009B2463" w:rsidP="00BA2CE6">
      <w:pPr>
        <w:rPr>
          <w:b/>
          <w:bCs/>
        </w:rPr>
      </w:pPr>
    </w:p>
    <w:p w14:paraId="7CCFC991" w14:textId="4A74AEF2" w:rsidR="009B2463" w:rsidRDefault="009B2463" w:rsidP="00BA2CE6">
      <w:pPr>
        <w:rPr>
          <w:b/>
          <w:bCs/>
        </w:rPr>
      </w:pPr>
    </w:p>
    <w:p w14:paraId="796849B6" w14:textId="30E0B61E" w:rsidR="009B2463" w:rsidRDefault="009B2463" w:rsidP="00BA2CE6">
      <w:pPr>
        <w:rPr>
          <w:b/>
          <w:bCs/>
        </w:rPr>
      </w:pPr>
    </w:p>
    <w:p w14:paraId="37B75F10" w14:textId="10C6AB34" w:rsidR="009B2463" w:rsidRDefault="009B2463" w:rsidP="00BA2CE6">
      <w:pPr>
        <w:rPr>
          <w:b/>
          <w:bCs/>
        </w:rPr>
      </w:pPr>
    </w:p>
    <w:p w14:paraId="30A29AD2" w14:textId="691A3537" w:rsidR="009B2463" w:rsidRDefault="009B2463" w:rsidP="00BA2CE6">
      <w:pPr>
        <w:rPr>
          <w:b/>
          <w:bCs/>
        </w:rPr>
      </w:pPr>
    </w:p>
    <w:p w14:paraId="2D787166" w14:textId="00A3178C" w:rsidR="009B2463" w:rsidRDefault="009B2463" w:rsidP="00BA2CE6">
      <w:pPr>
        <w:rPr>
          <w:b/>
          <w:bCs/>
        </w:rPr>
      </w:pPr>
    </w:p>
    <w:p w14:paraId="0BCAFFE6" w14:textId="05C7CA37" w:rsidR="009B2463" w:rsidRDefault="009B2463" w:rsidP="00BA2CE6">
      <w:pPr>
        <w:rPr>
          <w:b/>
          <w:bCs/>
        </w:rPr>
      </w:pPr>
    </w:p>
    <w:p w14:paraId="5CA54CAC" w14:textId="4C7B5CE1" w:rsidR="009B2463" w:rsidRDefault="009B2463" w:rsidP="00BA2CE6">
      <w:pPr>
        <w:rPr>
          <w:b/>
          <w:bCs/>
        </w:rPr>
      </w:pPr>
    </w:p>
    <w:p w14:paraId="1D69E503" w14:textId="02835E03" w:rsidR="009B2463" w:rsidRDefault="009B2463" w:rsidP="00BA2CE6">
      <w:pPr>
        <w:rPr>
          <w:b/>
          <w:bCs/>
        </w:rPr>
      </w:pPr>
    </w:p>
    <w:p w14:paraId="04BA5C3B" w14:textId="11E23BB3" w:rsidR="009B2463" w:rsidRDefault="009B2463" w:rsidP="009B2463">
      <w:pPr>
        <w:jc w:val="center"/>
        <w:rPr>
          <w:b/>
          <w:bCs/>
        </w:rPr>
      </w:pPr>
      <w:r>
        <w:rPr>
          <w:b/>
          <w:bCs/>
        </w:rPr>
        <w:lastRenderedPageBreak/>
        <w:t>Python</w:t>
      </w:r>
    </w:p>
    <w:p w14:paraId="2F18EA6A" w14:textId="789EF008" w:rsidR="009B2463" w:rsidRDefault="009B2463" w:rsidP="009B2463">
      <w:pPr>
        <w:rPr>
          <w:b/>
          <w:bCs/>
        </w:rPr>
      </w:pPr>
      <w:r>
        <w:rPr>
          <w:b/>
          <w:bCs/>
        </w:rPr>
        <w:t>Scatter plot</w:t>
      </w:r>
    </w:p>
    <w:p w14:paraId="046B50FB" w14:textId="07A80639" w:rsidR="009B2463" w:rsidRDefault="009B2463" w:rsidP="009B2463">
      <w:pPr>
        <w:rPr>
          <w:b/>
          <w:bCs/>
        </w:rPr>
      </w:pPr>
      <w:r>
        <w:rPr>
          <w:noProof/>
        </w:rPr>
        <w:drawing>
          <wp:inline distT="0" distB="0" distL="0" distR="0" wp14:anchorId="0DB42E63" wp14:editId="7041EF36">
            <wp:extent cx="5993365" cy="3698543"/>
            <wp:effectExtent l="0" t="0" r="7620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15564" cy="3712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37A32" w14:textId="425CD1A0" w:rsidR="009B2463" w:rsidRDefault="009B2463" w:rsidP="009B2463">
      <w:pPr>
        <w:rPr>
          <w:b/>
          <w:bCs/>
        </w:rPr>
      </w:pPr>
      <w:r>
        <w:rPr>
          <w:b/>
          <w:bCs/>
        </w:rPr>
        <w:t>Bubble Plot</w:t>
      </w:r>
    </w:p>
    <w:p w14:paraId="7DE2CB27" w14:textId="532356F0" w:rsidR="009B2463" w:rsidRDefault="009B2463" w:rsidP="009B2463">
      <w:pPr>
        <w:rPr>
          <w:b/>
          <w:bCs/>
        </w:rPr>
      </w:pPr>
      <w:r>
        <w:rPr>
          <w:noProof/>
        </w:rPr>
        <w:drawing>
          <wp:inline distT="0" distB="0" distL="0" distR="0" wp14:anchorId="6DF3915C" wp14:editId="76D05794">
            <wp:extent cx="6125746" cy="3869141"/>
            <wp:effectExtent l="0" t="0" r="8890" b="0"/>
            <wp:docPr id="5" name="Picture 5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scatter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60684" cy="3891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A46A2" w14:textId="77777777" w:rsidR="009B2463" w:rsidRDefault="009B2463" w:rsidP="009B2463">
      <w:pPr>
        <w:rPr>
          <w:b/>
          <w:bCs/>
        </w:rPr>
      </w:pPr>
    </w:p>
    <w:p w14:paraId="0DCB09EF" w14:textId="31BCC765" w:rsidR="009B2463" w:rsidRDefault="009B2463" w:rsidP="009B2463">
      <w:pPr>
        <w:rPr>
          <w:b/>
          <w:bCs/>
        </w:rPr>
      </w:pPr>
      <w:r>
        <w:rPr>
          <w:b/>
          <w:bCs/>
        </w:rPr>
        <w:lastRenderedPageBreak/>
        <w:t>Density Plot</w:t>
      </w:r>
    </w:p>
    <w:p w14:paraId="51AD3562" w14:textId="7AFD0C93" w:rsidR="009B2463" w:rsidRDefault="009B2463" w:rsidP="009B2463">
      <w:pPr>
        <w:rPr>
          <w:b/>
          <w:bCs/>
        </w:rPr>
      </w:pPr>
      <w:r>
        <w:rPr>
          <w:noProof/>
        </w:rPr>
        <w:drawing>
          <wp:inline distT="0" distB="0" distL="0" distR="0" wp14:anchorId="34877648" wp14:editId="27B8E384">
            <wp:extent cx="4960961" cy="4864162"/>
            <wp:effectExtent l="0" t="0" r="0" b="0"/>
            <wp:docPr id="6" name="Picture 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82972" cy="4885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86A7F" w14:textId="670ABEDA" w:rsidR="009B2463" w:rsidRDefault="009B2463" w:rsidP="009B2463">
      <w:pPr>
        <w:rPr>
          <w:b/>
          <w:bCs/>
        </w:rPr>
      </w:pPr>
    </w:p>
    <w:p w14:paraId="2248AE7A" w14:textId="595A4CC5" w:rsidR="009B2463" w:rsidRDefault="009B2463" w:rsidP="009B2463">
      <w:pPr>
        <w:rPr>
          <w:b/>
          <w:bCs/>
        </w:rPr>
      </w:pPr>
    </w:p>
    <w:p w14:paraId="78400239" w14:textId="4AA22AAF" w:rsidR="009B2463" w:rsidRDefault="009B2463" w:rsidP="009B2463">
      <w:pPr>
        <w:rPr>
          <w:b/>
          <w:bCs/>
        </w:rPr>
      </w:pPr>
    </w:p>
    <w:p w14:paraId="4A4C5DA8" w14:textId="6EB1C6F4" w:rsidR="009B2463" w:rsidRDefault="009B2463" w:rsidP="009B2463">
      <w:pPr>
        <w:rPr>
          <w:b/>
          <w:bCs/>
        </w:rPr>
      </w:pPr>
    </w:p>
    <w:p w14:paraId="352A5F13" w14:textId="358E2D0D" w:rsidR="009B2463" w:rsidRDefault="009B2463" w:rsidP="009B2463">
      <w:pPr>
        <w:rPr>
          <w:b/>
          <w:bCs/>
        </w:rPr>
      </w:pPr>
    </w:p>
    <w:p w14:paraId="2A631AB3" w14:textId="370409BD" w:rsidR="009B2463" w:rsidRDefault="009B2463" w:rsidP="009B2463">
      <w:pPr>
        <w:rPr>
          <w:b/>
          <w:bCs/>
        </w:rPr>
      </w:pPr>
    </w:p>
    <w:p w14:paraId="30F660CB" w14:textId="76EC0A02" w:rsidR="009B2463" w:rsidRDefault="009B2463" w:rsidP="009B2463">
      <w:pPr>
        <w:rPr>
          <w:b/>
          <w:bCs/>
        </w:rPr>
      </w:pPr>
    </w:p>
    <w:p w14:paraId="5848ECC1" w14:textId="00AF960A" w:rsidR="009B2463" w:rsidRDefault="009B2463" w:rsidP="009B2463">
      <w:pPr>
        <w:rPr>
          <w:b/>
          <w:bCs/>
        </w:rPr>
      </w:pPr>
    </w:p>
    <w:p w14:paraId="6B1B9CA7" w14:textId="1D559427" w:rsidR="009B2463" w:rsidRDefault="009B2463" w:rsidP="009B2463">
      <w:pPr>
        <w:rPr>
          <w:b/>
          <w:bCs/>
        </w:rPr>
      </w:pPr>
    </w:p>
    <w:p w14:paraId="77216751" w14:textId="578595BF" w:rsidR="009B2463" w:rsidRDefault="009B2463" w:rsidP="009B2463">
      <w:pPr>
        <w:rPr>
          <w:b/>
          <w:bCs/>
        </w:rPr>
      </w:pPr>
    </w:p>
    <w:p w14:paraId="3ACE9C06" w14:textId="234471A4" w:rsidR="009B2463" w:rsidRDefault="009B2463" w:rsidP="009B2463">
      <w:pPr>
        <w:rPr>
          <w:b/>
          <w:bCs/>
        </w:rPr>
      </w:pPr>
    </w:p>
    <w:p w14:paraId="13C863CB" w14:textId="09A9139A" w:rsidR="009B2463" w:rsidRDefault="009B2463" w:rsidP="009B2463">
      <w:pPr>
        <w:rPr>
          <w:b/>
          <w:bCs/>
        </w:rPr>
      </w:pPr>
    </w:p>
    <w:p w14:paraId="3661BEE8" w14:textId="5EE59A74" w:rsidR="009B2463" w:rsidRDefault="009B2463" w:rsidP="009B2463">
      <w:pPr>
        <w:rPr>
          <w:b/>
          <w:bCs/>
        </w:rPr>
      </w:pPr>
    </w:p>
    <w:p w14:paraId="29633B9E" w14:textId="4D05F2C6" w:rsidR="009B2463" w:rsidRDefault="009B2463" w:rsidP="009B2463">
      <w:pPr>
        <w:jc w:val="center"/>
        <w:rPr>
          <w:b/>
          <w:bCs/>
        </w:rPr>
      </w:pPr>
      <w:r>
        <w:rPr>
          <w:b/>
          <w:bCs/>
        </w:rPr>
        <w:lastRenderedPageBreak/>
        <w:t>R</w:t>
      </w:r>
    </w:p>
    <w:p w14:paraId="783F6B58" w14:textId="4BC2F84D" w:rsidR="009B2463" w:rsidRDefault="009B2463" w:rsidP="009B2463">
      <w:pPr>
        <w:rPr>
          <w:b/>
          <w:bCs/>
        </w:rPr>
      </w:pPr>
      <w:r>
        <w:rPr>
          <w:b/>
          <w:bCs/>
        </w:rPr>
        <w:t>Scatter Plot</w:t>
      </w:r>
    </w:p>
    <w:p w14:paraId="11BC7D9D" w14:textId="7D56DA4F" w:rsidR="00D87FEC" w:rsidRDefault="00D87FEC" w:rsidP="009B2463">
      <w:pPr>
        <w:rPr>
          <w:b/>
          <w:bCs/>
        </w:rPr>
      </w:pPr>
      <w:r>
        <w:rPr>
          <w:noProof/>
        </w:rPr>
        <w:drawing>
          <wp:inline distT="0" distB="0" distL="0" distR="0" wp14:anchorId="721A445D" wp14:editId="553C6A61">
            <wp:extent cx="4592472" cy="3869460"/>
            <wp:effectExtent l="0" t="0" r="0" b="0"/>
            <wp:docPr id="7" name="Picture 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257" cy="3876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9B6FD" w14:textId="094AC4C4" w:rsidR="009B2463" w:rsidRDefault="009B2463" w:rsidP="009B2463">
      <w:pPr>
        <w:rPr>
          <w:b/>
          <w:bCs/>
        </w:rPr>
      </w:pPr>
      <w:r>
        <w:rPr>
          <w:b/>
          <w:bCs/>
        </w:rPr>
        <w:t>Bubble Plot</w:t>
      </w:r>
    </w:p>
    <w:p w14:paraId="146B463B" w14:textId="31FB525D" w:rsidR="00D87FEC" w:rsidRDefault="00D87FEC" w:rsidP="009B2463">
      <w:pPr>
        <w:rPr>
          <w:b/>
          <w:bCs/>
        </w:rPr>
      </w:pPr>
      <w:r>
        <w:rPr>
          <w:noProof/>
        </w:rPr>
        <w:drawing>
          <wp:inline distT="0" distB="0" distL="0" distR="0" wp14:anchorId="4A56D869" wp14:editId="7B3F8363">
            <wp:extent cx="4742597" cy="3995951"/>
            <wp:effectExtent l="0" t="0" r="1270" b="5080"/>
            <wp:docPr id="8" name="Picture 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202" cy="4000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3E402" w14:textId="2BFF9003" w:rsidR="00D87FEC" w:rsidRDefault="009B2463" w:rsidP="009B2463">
      <w:pPr>
        <w:rPr>
          <w:b/>
          <w:bCs/>
        </w:rPr>
      </w:pPr>
      <w:r>
        <w:rPr>
          <w:b/>
          <w:bCs/>
        </w:rPr>
        <w:lastRenderedPageBreak/>
        <w:t>Density Plot</w:t>
      </w:r>
    </w:p>
    <w:p w14:paraId="06447FB6" w14:textId="26D3FA0F" w:rsidR="00D87FEC" w:rsidRDefault="00D87FEC" w:rsidP="009B2463">
      <w:pPr>
        <w:rPr>
          <w:b/>
          <w:bCs/>
        </w:rPr>
      </w:pPr>
      <w:r>
        <w:rPr>
          <w:noProof/>
        </w:rPr>
        <w:drawing>
          <wp:inline distT="0" distB="0" distL="0" distR="0" wp14:anchorId="25341519" wp14:editId="2357E3D6">
            <wp:extent cx="5731510" cy="4829175"/>
            <wp:effectExtent l="0" t="0" r="2540" b="9525"/>
            <wp:docPr id="9" name="Picture 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82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B3E68" w14:textId="77777777" w:rsidR="009B2463" w:rsidRPr="00BA2CE6" w:rsidRDefault="009B2463" w:rsidP="009B2463">
      <w:pPr>
        <w:rPr>
          <w:b/>
          <w:bCs/>
        </w:rPr>
      </w:pPr>
    </w:p>
    <w:sectPr w:rsidR="009B2463" w:rsidRPr="00BA2C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wMLI0NrcwMLE0MTFR0lEKTi0uzszPAykwqgUApI6N0SwAAAA="/>
  </w:docVars>
  <w:rsids>
    <w:rsidRoot w:val="00BA2CE6"/>
    <w:rsid w:val="009B2463"/>
    <w:rsid w:val="00BA2CE6"/>
    <w:rsid w:val="00BB5FC9"/>
    <w:rsid w:val="00CF012E"/>
    <w:rsid w:val="00D87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2AD22"/>
  <w15:chartTrackingRefBased/>
  <w15:docId w15:val="{FBB0B219-909B-4571-9EE1-A3958B033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6</Pages>
  <Words>26</Words>
  <Characters>150</Characters>
  <Application>Microsoft Office Word</Application>
  <DocSecurity>0</DocSecurity>
  <Lines>1</Lines>
  <Paragraphs>1</Paragraphs>
  <ScaleCrop>false</ScaleCrop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anthakumar Kalaikkovan</dc:creator>
  <cp:keywords/>
  <dc:description/>
  <cp:lastModifiedBy>Vasanthakumar Kalaikkovan</cp:lastModifiedBy>
  <cp:revision>4</cp:revision>
  <dcterms:created xsi:type="dcterms:W3CDTF">2021-10-19T02:08:00Z</dcterms:created>
  <dcterms:modified xsi:type="dcterms:W3CDTF">2021-10-19T03:02:00Z</dcterms:modified>
</cp:coreProperties>
</file>